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EF354" w14:textId="77777777" w:rsidR="00DC4125" w:rsidRPr="00DC4125" w:rsidRDefault="00DC4125" w:rsidP="00DC4125">
      <w:pPr>
        <w:spacing w:line="256" w:lineRule="auto"/>
        <w:textAlignment w:val="top"/>
        <w:rPr>
          <w:rFonts w:ascii="Calibri" w:eastAsia="Times New Roman" w:hAnsi="Calibri" w:cs="Times New Roman"/>
        </w:rPr>
      </w:pPr>
      <w:r>
        <w:rPr>
          <w:rFonts w:ascii="Tahoma" w:eastAsia="Times New Roman" w:hAnsi="Tahoma" w:cs="Tahoma"/>
          <w:b/>
          <w:bCs/>
          <w:color w:val="2E2E2E"/>
          <w:sz w:val="24"/>
          <w:szCs w:val="24"/>
        </w:rPr>
        <w:t>Notice of Intent to Award Sole Source Contracts</w:t>
      </w:r>
    </w:p>
    <w:tbl>
      <w:tblPr>
        <w:tblW w:w="9120" w:type="dxa"/>
        <w:tblInd w:w="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41"/>
        <w:gridCol w:w="5579"/>
      </w:tblGrid>
      <w:tr w:rsidR="00DC4125" w:rsidRPr="00DC4125" w14:paraId="2299A000" w14:textId="77777777" w:rsidTr="0B514097">
        <w:trPr>
          <w:trHeight w:val="320"/>
        </w:trPr>
        <w:tc>
          <w:tcPr>
            <w:tcW w:w="354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84469E" w14:textId="77777777" w:rsidR="00DC4125" w:rsidRPr="00DC4125" w:rsidRDefault="00DC4125" w:rsidP="00DC4125">
            <w:pPr>
              <w:spacing w:line="256" w:lineRule="auto"/>
              <w:rPr>
                <w:rFonts w:ascii="Calibri" w:eastAsia="Times New Roman" w:hAnsi="Calibri" w:cs="Times New Roman"/>
              </w:rPr>
            </w:pPr>
            <w:r w:rsidRPr="00DC4125">
              <w:rPr>
                <w:rFonts w:ascii="Times New Roman" w:eastAsia="Times New Roman" w:hAnsi="Times New Roman" w:cs="Times New Roman"/>
                <w:b/>
                <w:bCs/>
                <w:color w:val="2E2E2E"/>
                <w:sz w:val="28"/>
                <w:szCs w:val="28"/>
              </w:rPr>
              <w:t>       Item</w:t>
            </w:r>
          </w:p>
        </w:tc>
        <w:tc>
          <w:tcPr>
            <w:tcW w:w="557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94190" w14:textId="77777777" w:rsidR="00DC4125" w:rsidRPr="00DC4125" w:rsidRDefault="00DC4125" w:rsidP="00DC4125">
            <w:pPr>
              <w:spacing w:line="256" w:lineRule="auto"/>
              <w:rPr>
                <w:rFonts w:ascii="Calibri" w:eastAsia="Times New Roman" w:hAnsi="Calibri" w:cs="Times New Roman"/>
              </w:rPr>
            </w:pPr>
            <w:r w:rsidRPr="00DC4125">
              <w:rPr>
                <w:rFonts w:ascii="Times New Roman" w:eastAsia="Times New Roman" w:hAnsi="Times New Roman" w:cs="Times New Roman"/>
                <w:b/>
                <w:bCs/>
                <w:color w:val="2E2E2E"/>
                <w:sz w:val="28"/>
                <w:szCs w:val="28"/>
              </w:rPr>
              <w:t>                    Description</w:t>
            </w:r>
          </w:p>
        </w:tc>
      </w:tr>
      <w:tr w:rsidR="00DC4125" w:rsidRPr="00DC4125" w14:paraId="3EE77701" w14:textId="77777777" w:rsidTr="0B514097">
        <w:trPr>
          <w:trHeight w:val="320"/>
        </w:trPr>
        <w:tc>
          <w:tcPr>
            <w:tcW w:w="354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196560" w14:textId="77777777" w:rsidR="00DC4125" w:rsidRPr="00DC4125" w:rsidRDefault="00DC4125" w:rsidP="00DC4125">
            <w:pPr>
              <w:spacing w:line="256" w:lineRule="auto"/>
              <w:rPr>
                <w:rFonts w:ascii="Calibri" w:eastAsia="Times New Roman" w:hAnsi="Calibri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E2E2E"/>
                <w:sz w:val="20"/>
                <w:szCs w:val="20"/>
              </w:rPr>
              <w:t>Notice Date</w:t>
            </w:r>
          </w:p>
        </w:tc>
        <w:tc>
          <w:tcPr>
            <w:tcW w:w="5579" w:type="dxa"/>
            <w:tcBorders>
              <w:top w:val="nil"/>
              <w:left w:val="nil"/>
              <w:bottom w:val="single" w:sz="8" w:space="0" w:color="000000" w:themeColor="text1"/>
              <w:right w:val="single" w:sz="12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2A6659" w14:textId="25406BFC" w:rsidR="00DC4125" w:rsidRPr="00DC4125" w:rsidRDefault="00E470A2" w:rsidP="00DC4125">
            <w:pPr>
              <w:spacing w:line="256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June</w:t>
            </w:r>
            <w:r w:rsidR="005E64FA">
              <w:rPr>
                <w:rFonts w:ascii="Calibri" w:eastAsia="Times New Roman" w:hAnsi="Calibri" w:cs="Times New Roman"/>
              </w:rPr>
              <w:t xml:space="preserve"> </w:t>
            </w:r>
            <w:r>
              <w:rPr>
                <w:rFonts w:ascii="Calibri" w:eastAsia="Times New Roman" w:hAnsi="Calibri" w:cs="Times New Roman"/>
              </w:rPr>
              <w:t>29</w:t>
            </w:r>
            <w:r w:rsidR="70417B16" w:rsidRPr="0B514097">
              <w:rPr>
                <w:rFonts w:ascii="Calibri" w:eastAsia="Times New Roman" w:hAnsi="Calibri" w:cs="Times New Roman"/>
              </w:rPr>
              <w:t>, 202</w:t>
            </w:r>
            <w:r>
              <w:rPr>
                <w:rFonts w:ascii="Calibri" w:eastAsia="Times New Roman" w:hAnsi="Calibri" w:cs="Times New Roman"/>
              </w:rPr>
              <w:t>2</w:t>
            </w:r>
          </w:p>
        </w:tc>
      </w:tr>
      <w:tr w:rsidR="00DC4125" w:rsidRPr="00DC4125" w14:paraId="47AEAD03" w14:textId="77777777" w:rsidTr="0B514097">
        <w:trPr>
          <w:trHeight w:val="320"/>
        </w:trPr>
        <w:tc>
          <w:tcPr>
            <w:tcW w:w="354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6D4B4" w14:textId="77777777" w:rsidR="00DC4125" w:rsidRPr="00DC4125" w:rsidRDefault="00DC4125" w:rsidP="00DC4125">
            <w:pPr>
              <w:spacing w:line="256" w:lineRule="auto"/>
              <w:rPr>
                <w:rFonts w:ascii="Calibri" w:eastAsia="Times New Roman" w:hAnsi="Calibri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E2E2E"/>
                <w:sz w:val="20"/>
                <w:szCs w:val="20"/>
              </w:rPr>
              <w:t>Response Due Date</w:t>
            </w:r>
          </w:p>
        </w:tc>
        <w:tc>
          <w:tcPr>
            <w:tcW w:w="5579" w:type="dxa"/>
            <w:tcBorders>
              <w:top w:val="nil"/>
              <w:left w:val="nil"/>
              <w:bottom w:val="single" w:sz="8" w:space="0" w:color="000000" w:themeColor="text1"/>
              <w:right w:val="single" w:sz="12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37501D" w14:textId="42FD81E6" w:rsidR="00DC4125" w:rsidRPr="00DC4125" w:rsidRDefault="00E470A2" w:rsidP="00DC4125">
            <w:pPr>
              <w:spacing w:line="256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July</w:t>
            </w:r>
            <w:r w:rsidR="11890C99" w:rsidRPr="0B514097">
              <w:rPr>
                <w:rFonts w:ascii="Calibri" w:eastAsia="Times New Roman" w:hAnsi="Calibri" w:cs="Times New Roman"/>
              </w:rPr>
              <w:t xml:space="preserve"> </w:t>
            </w:r>
            <w:r w:rsidR="006B303A">
              <w:rPr>
                <w:rFonts w:ascii="Calibri" w:eastAsia="Times New Roman" w:hAnsi="Calibri" w:cs="Times New Roman"/>
              </w:rPr>
              <w:t>8</w:t>
            </w:r>
            <w:r w:rsidR="11890C99" w:rsidRPr="0B514097">
              <w:rPr>
                <w:rFonts w:ascii="Calibri" w:eastAsia="Times New Roman" w:hAnsi="Calibri" w:cs="Times New Roman"/>
              </w:rPr>
              <w:t>, 202</w:t>
            </w:r>
            <w:r w:rsidR="006B303A">
              <w:rPr>
                <w:rFonts w:ascii="Calibri" w:eastAsia="Times New Roman" w:hAnsi="Calibri" w:cs="Times New Roman"/>
              </w:rPr>
              <w:t>2</w:t>
            </w:r>
          </w:p>
        </w:tc>
      </w:tr>
      <w:tr w:rsidR="00DC4125" w:rsidRPr="00DC4125" w14:paraId="58A9C2CC" w14:textId="77777777" w:rsidTr="0B514097">
        <w:trPr>
          <w:trHeight w:val="320"/>
        </w:trPr>
        <w:tc>
          <w:tcPr>
            <w:tcW w:w="354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A59509" w14:textId="77777777" w:rsidR="00DC4125" w:rsidRPr="00DC4125" w:rsidRDefault="00DC4125" w:rsidP="00DC4125">
            <w:pPr>
              <w:spacing w:line="256" w:lineRule="auto"/>
              <w:rPr>
                <w:rFonts w:ascii="Calibri" w:eastAsia="Times New Roman" w:hAnsi="Calibri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E2E2E"/>
                <w:sz w:val="20"/>
                <w:szCs w:val="20"/>
              </w:rPr>
              <w:t>Caption and Description</w:t>
            </w:r>
          </w:p>
        </w:tc>
        <w:tc>
          <w:tcPr>
            <w:tcW w:w="5579" w:type="dxa"/>
            <w:tcBorders>
              <w:top w:val="nil"/>
              <w:left w:val="nil"/>
              <w:bottom w:val="single" w:sz="8" w:space="0" w:color="000000" w:themeColor="text1"/>
              <w:right w:val="single" w:sz="12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6B04F" w14:textId="43EB0ED8" w:rsidR="00DC4125" w:rsidRPr="001E6627" w:rsidRDefault="00B10F40" w:rsidP="0B514097">
            <w:pPr>
              <w:spacing w:after="0" w:line="256" w:lineRule="auto"/>
            </w:pPr>
            <w:r w:rsidRPr="00B10F40">
              <w:t>ESSER Funds for Art, Music, and Performing Arts Classrooms</w:t>
            </w:r>
          </w:p>
        </w:tc>
      </w:tr>
      <w:tr w:rsidR="00DC4125" w:rsidRPr="00DC4125" w14:paraId="1701F36A" w14:textId="77777777" w:rsidTr="0B514097">
        <w:trPr>
          <w:trHeight w:val="320"/>
        </w:trPr>
        <w:tc>
          <w:tcPr>
            <w:tcW w:w="354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5FBD09" w14:textId="77777777" w:rsidR="00DC4125" w:rsidRPr="00DC4125" w:rsidRDefault="00DC4125" w:rsidP="00DC4125">
            <w:pPr>
              <w:spacing w:line="256" w:lineRule="auto"/>
              <w:rPr>
                <w:rFonts w:ascii="Calibri" w:eastAsia="Times New Roman" w:hAnsi="Calibri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E2E2E"/>
                <w:sz w:val="20"/>
                <w:szCs w:val="20"/>
              </w:rPr>
              <w:t>Vendor Name</w:t>
            </w:r>
          </w:p>
        </w:tc>
        <w:tc>
          <w:tcPr>
            <w:tcW w:w="5579" w:type="dxa"/>
            <w:tcBorders>
              <w:top w:val="nil"/>
              <w:left w:val="nil"/>
              <w:bottom w:val="single" w:sz="8" w:space="0" w:color="000000" w:themeColor="text1"/>
              <w:right w:val="single" w:sz="12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AB6C7B" w14:textId="254418BA" w:rsidR="00DC4125" w:rsidRPr="001E6627" w:rsidRDefault="00D0393C" w:rsidP="00D0393C">
            <w:pPr>
              <w:spacing w:line="256" w:lineRule="auto"/>
              <w:rPr>
                <w:rFonts w:eastAsia="Times New Roman"/>
              </w:rPr>
            </w:pPr>
            <w:r w:rsidRPr="00D0393C">
              <w:rPr>
                <w:rFonts w:ascii="Calibri" w:eastAsiaTheme="minorEastAsia" w:hAnsi="Calibri" w:cs="Calibri"/>
                <w:color w:val="000000"/>
                <w:sz w:val="24"/>
                <w:szCs w:val="24"/>
              </w:rPr>
              <w:t xml:space="preserve"> </w:t>
            </w:r>
            <w:r w:rsidRPr="00D0393C">
              <w:rPr>
                <w:rFonts w:ascii="Calibri" w:eastAsiaTheme="minorEastAsia" w:hAnsi="Calibri" w:cs="Calibri"/>
                <w:color w:val="000000"/>
              </w:rPr>
              <w:t>Stockbridge Consulting Inc.</w:t>
            </w:r>
          </w:p>
        </w:tc>
      </w:tr>
      <w:tr w:rsidR="00051D50" w:rsidRPr="00DC4125" w14:paraId="7532032B" w14:textId="77777777" w:rsidTr="0B514097">
        <w:trPr>
          <w:trHeight w:val="320"/>
        </w:trPr>
        <w:tc>
          <w:tcPr>
            <w:tcW w:w="354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F0320" w14:textId="77777777" w:rsidR="00051D50" w:rsidRDefault="00051D50" w:rsidP="00DC4125">
            <w:pPr>
              <w:spacing w:line="256" w:lineRule="auto"/>
              <w:rPr>
                <w:rFonts w:ascii="Times New Roman" w:eastAsia="Times New Roman" w:hAnsi="Times New Roman" w:cs="Times New Roman"/>
                <w:b/>
                <w:bCs/>
                <w:color w:val="2E2E2E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E2E2E"/>
                <w:sz w:val="20"/>
                <w:szCs w:val="20"/>
              </w:rPr>
              <w:t>Determination and Findings</w:t>
            </w:r>
          </w:p>
        </w:tc>
        <w:tc>
          <w:tcPr>
            <w:tcW w:w="5579" w:type="dxa"/>
            <w:tcBorders>
              <w:top w:val="nil"/>
              <w:left w:val="nil"/>
              <w:bottom w:val="single" w:sz="8" w:space="0" w:color="000000" w:themeColor="text1"/>
              <w:right w:val="single" w:sz="12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EB378F" w14:textId="10789B56" w:rsidR="00051D50" w:rsidRPr="00DC4125" w:rsidRDefault="564F0088" w:rsidP="00DC4125">
            <w:pPr>
              <w:spacing w:line="256" w:lineRule="auto"/>
              <w:rPr>
                <w:rFonts w:ascii="Calibri" w:eastAsia="Times New Roman" w:hAnsi="Calibri" w:cs="Times New Roman"/>
              </w:rPr>
            </w:pPr>
            <w:r w:rsidRPr="0B514097">
              <w:rPr>
                <w:rFonts w:ascii="Calibri" w:eastAsia="Times New Roman" w:hAnsi="Calibri" w:cs="Times New Roman"/>
              </w:rPr>
              <w:t>Proposed Sole Source</w:t>
            </w:r>
          </w:p>
        </w:tc>
      </w:tr>
      <w:tr w:rsidR="00DC4125" w:rsidRPr="00DC4125" w14:paraId="611D2198" w14:textId="77777777" w:rsidTr="0B514097">
        <w:trPr>
          <w:trHeight w:val="320"/>
        </w:trPr>
        <w:tc>
          <w:tcPr>
            <w:tcW w:w="354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E9AF2" w14:textId="77777777" w:rsidR="00DC4125" w:rsidRPr="00DC4125" w:rsidRDefault="00051D50" w:rsidP="00DC4125">
            <w:pPr>
              <w:spacing w:line="256" w:lineRule="auto"/>
              <w:rPr>
                <w:rFonts w:ascii="Calibri" w:eastAsia="Times New Roman" w:hAnsi="Calibri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E2E2E"/>
                <w:sz w:val="20"/>
                <w:szCs w:val="20"/>
              </w:rPr>
              <w:t>DCPS Program/School</w:t>
            </w:r>
          </w:p>
        </w:tc>
        <w:tc>
          <w:tcPr>
            <w:tcW w:w="5579" w:type="dxa"/>
            <w:tcBorders>
              <w:top w:val="nil"/>
              <w:left w:val="nil"/>
              <w:bottom w:val="single" w:sz="8" w:space="0" w:color="000000" w:themeColor="text1"/>
              <w:right w:val="single" w:sz="12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05A809" w14:textId="1BA4BF19" w:rsidR="00DC4125" w:rsidRPr="00DC4125" w:rsidRDefault="008D00B2" w:rsidP="00DC4125">
            <w:pPr>
              <w:spacing w:line="256" w:lineRule="auto"/>
              <w:rPr>
                <w:rFonts w:ascii="Calibri" w:eastAsia="Times New Roman" w:hAnsi="Calibri" w:cs="Times New Roman"/>
              </w:rPr>
            </w:pPr>
            <w:r w:rsidRPr="008D00B2">
              <w:rPr>
                <w:rFonts w:ascii="Calibri" w:eastAsia="Times New Roman" w:hAnsi="Calibri" w:cs="Times New Roman"/>
              </w:rPr>
              <w:t>Office of Teaching and Learning (OTL)</w:t>
            </w:r>
          </w:p>
        </w:tc>
      </w:tr>
      <w:tr w:rsidR="00DC4125" w:rsidRPr="00DC4125" w14:paraId="240F870F" w14:textId="77777777" w:rsidTr="00E77BDB">
        <w:trPr>
          <w:trHeight w:val="655"/>
        </w:trPr>
        <w:tc>
          <w:tcPr>
            <w:tcW w:w="3541" w:type="dxa"/>
            <w:tcBorders>
              <w:top w:val="nil"/>
              <w:left w:val="single" w:sz="12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7B288A" w14:textId="77777777" w:rsidR="00DC4125" w:rsidRPr="00DC4125" w:rsidRDefault="00DC4125" w:rsidP="00DC4125">
            <w:pPr>
              <w:spacing w:line="256" w:lineRule="auto"/>
              <w:rPr>
                <w:rFonts w:ascii="Calibri" w:eastAsia="Times New Roman" w:hAnsi="Calibri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E2E2E"/>
                <w:sz w:val="20"/>
                <w:szCs w:val="20"/>
              </w:rPr>
              <w:t>Point of Contact</w:t>
            </w:r>
          </w:p>
        </w:tc>
        <w:tc>
          <w:tcPr>
            <w:tcW w:w="5579" w:type="dxa"/>
            <w:tcBorders>
              <w:top w:val="nil"/>
              <w:left w:val="nil"/>
              <w:bottom w:val="single" w:sz="8" w:space="0" w:color="000000" w:themeColor="text1"/>
              <w:right w:val="single" w:sz="12" w:space="0" w:color="000000" w:themeColor="text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39BBE3" w14:textId="2F8A51FB" w:rsidR="00322DFC" w:rsidRPr="00DC4125" w:rsidRDefault="008D00B2" w:rsidP="001B491D">
            <w:pPr>
              <w:spacing w:line="256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Yawovi Klouvi </w:t>
            </w:r>
            <w:hyperlink r:id="rId7" w:history="1">
              <w:r w:rsidR="00E77BDB" w:rsidRPr="000122DC">
                <w:rPr>
                  <w:rStyle w:val="Hyperlink"/>
                  <w:rFonts w:ascii="Calibri" w:eastAsia="Times New Roman" w:hAnsi="Calibri" w:cs="Times New Roman"/>
                </w:rPr>
                <w:t>yawovi.klouvi@k12.dc.gov</w:t>
              </w:r>
            </w:hyperlink>
          </w:p>
        </w:tc>
      </w:tr>
    </w:tbl>
    <w:p w14:paraId="41C8F396" w14:textId="77777777" w:rsidR="002351ED" w:rsidRDefault="002351ED"/>
    <w:sectPr w:rsidR="002351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NDEwMDexNDWxtDRT0lEKTi0uzszPAykwrAUAgtSMRywAAAA="/>
  </w:docVars>
  <w:rsids>
    <w:rsidRoot w:val="00DC4125"/>
    <w:rsid w:val="00051D50"/>
    <w:rsid w:val="0010445F"/>
    <w:rsid w:val="0012592C"/>
    <w:rsid w:val="001B491D"/>
    <w:rsid w:val="001D15DD"/>
    <w:rsid w:val="001E6627"/>
    <w:rsid w:val="002351ED"/>
    <w:rsid w:val="002A0B0E"/>
    <w:rsid w:val="002A660F"/>
    <w:rsid w:val="0030164C"/>
    <w:rsid w:val="00322DFC"/>
    <w:rsid w:val="003478DE"/>
    <w:rsid w:val="005E64FA"/>
    <w:rsid w:val="00630FD1"/>
    <w:rsid w:val="006B303A"/>
    <w:rsid w:val="008D00B2"/>
    <w:rsid w:val="00972374"/>
    <w:rsid w:val="00986FD4"/>
    <w:rsid w:val="00A6414D"/>
    <w:rsid w:val="00B10F40"/>
    <w:rsid w:val="00B74036"/>
    <w:rsid w:val="00BF3131"/>
    <w:rsid w:val="00C37780"/>
    <w:rsid w:val="00D0393C"/>
    <w:rsid w:val="00DC4125"/>
    <w:rsid w:val="00E470A2"/>
    <w:rsid w:val="00E77BDB"/>
    <w:rsid w:val="00E97C6C"/>
    <w:rsid w:val="0B514097"/>
    <w:rsid w:val="0E3D0A48"/>
    <w:rsid w:val="11890C99"/>
    <w:rsid w:val="19D21CB4"/>
    <w:rsid w:val="19E44DB8"/>
    <w:rsid w:val="24FF7E0B"/>
    <w:rsid w:val="2866DE86"/>
    <w:rsid w:val="2EF12AC8"/>
    <w:rsid w:val="3C615F46"/>
    <w:rsid w:val="531F84D9"/>
    <w:rsid w:val="564F0088"/>
    <w:rsid w:val="670CCA53"/>
    <w:rsid w:val="695EEBF5"/>
    <w:rsid w:val="70417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C327D"/>
  <w15:docId w15:val="{E30DFEC7-0B75-4789-8459-EDE5DC532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59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6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62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22DFC"/>
    <w:rPr>
      <w:color w:val="605E5C"/>
      <w:shd w:val="clear" w:color="auto" w:fill="E1DFDD"/>
    </w:rPr>
  </w:style>
  <w:style w:type="paragraph" w:customStyle="1" w:styleId="Default">
    <w:name w:val="Default"/>
    <w:rsid w:val="00D0393C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6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yawovi.klouvi@k12.dc.go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482a083-abe7-41bf-8477-aa7d5d071adc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F74F7A8268F045B14CDCCDE3E8583F" ma:contentTypeVersion="12" ma:contentTypeDescription="Create a new document." ma:contentTypeScope="" ma:versionID="5a6abf01f9d1fe25e777c8c671aef278">
  <xsd:schema xmlns:xsd="http://www.w3.org/2001/XMLSchema" xmlns:xs="http://www.w3.org/2001/XMLSchema" xmlns:p="http://schemas.microsoft.com/office/2006/metadata/properties" xmlns:ns2="9ead2965-0b26-4dfd-8009-014d5c92a08c" xmlns:ns3="f482a083-abe7-41bf-8477-aa7d5d071adc" targetNamespace="http://schemas.microsoft.com/office/2006/metadata/properties" ma:root="true" ma:fieldsID="27cbb3043b9558cd1558bc5d84884a56" ns2:_="" ns3:_="">
    <xsd:import namespace="9ead2965-0b26-4dfd-8009-014d5c92a08c"/>
    <xsd:import namespace="f482a083-abe7-41bf-8477-aa7d5d071a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ad2965-0b26-4dfd-8009-014d5c92a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82a083-abe7-41bf-8477-aa7d5d071ad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A1EA5D-AC1A-4082-914D-6C2EEA4E515C}">
  <ds:schemaRefs>
    <ds:schemaRef ds:uri="3e87c000-95d9-4e59-a17d-3344fd66c986"/>
    <ds:schemaRef ds:uri="http://purl.org/dc/terms/"/>
    <ds:schemaRef ds:uri="http://schemas.openxmlformats.org/package/2006/metadata/core-properties"/>
    <ds:schemaRef ds:uri="80d96eb3-c2ee-499a-8d1f-4dc72c8dbd90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DF691E7-BF99-483F-8C97-36574FDF81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E575DE-A95A-4D24-9587-EED9A86351E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18</Characters>
  <Application>Microsoft Office Word</Application>
  <DocSecurity>4</DocSecurity>
  <Lines>3</Lines>
  <Paragraphs>1</Paragraphs>
  <ScaleCrop>false</ScaleCrop>
  <Company>DC Government</Company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, Torri (DCPS)</dc:creator>
  <cp:lastModifiedBy>Louis, Panush (DCPS)</cp:lastModifiedBy>
  <cp:revision>2</cp:revision>
  <cp:lastPrinted>2017-01-27T17:12:00Z</cp:lastPrinted>
  <dcterms:created xsi:type="dcterms:W3CDTF">2022-06-29T18:33:00Z</dcterms:created>
  <dcterms:modified xsi:type="dcterms:W3CDTF">2022-06-29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153DD1BA3876408994890056FC66BF</vt:lpwstr>
  </property>
  <property fmtid="{D5CDD505-2E9C-101B-9397-08002B2CF9AE}" pid="3" name="Order">
    <vt:r8>305900</vt:r8>
  </property>
  <property fmtid="{D5CDD505-2E9C-101B-9397-08002B2CF9AE}" pid="4" name="ComplianceAssetId">
    <vt:lpwstr/>
  </property>
  <property fmtid="{D5CDD505-2E9C-101B-9397-08002B2CF9AE}" pid="5" name="SharedWithUsers">
    <vt:lpwstr/>
  </property>
</Properties>
</file>